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p>
    <w:bookmarkStart w:id="20" w:name="cover-letter"/>
    <w:p>
      <w:pPr>
        <w:pStyle w:val="Heading1"/>
      </w:pPr>
      <w:r>
        <w:t xml:space="preserve">Cover Letter</w:t>
      </w:r>
    </w:p>
    <w:p>
      <w:pPr>
        <w:pStyle w:val="FirstParagraph"/>
      </w:pPr>
      <w:r>
        <w:t xml:space="preserve">Dear [Hiring Manager's Name],</w:t>
      </w:r>
      <w:r>
        <w:br/>
      </w:r>
      <w:r>
        <w:t xml:space="preserve">I am writing to express my interest in the Marketing Manager position at [Company Name] in Islamabad, Pakistan. With a proven track record of driving brand growth, optimizing digital strategies, and leading high-performing marketing teams, I am eager to contribute my expertise to your organization’s goals in this dynamic market. As someone deeply passionate about leveraging marketing to create value for businesses and communities alike, I am confident that my skills and experience align perfectly with the needs of your team in Islamabad.</w:t>
      </w:r>
    </w:p>
    <w:p>
      <w:pPr>
        <w:pStyle w:val="BodyText"/>
      </w:pPr>
      <w:r>
        <w:t xml:space="preserve">Having worked in the marketing sector for over [X years], I have developed a comprehensive understanding of both global best practices and localized strategies tailored to markets like Pakistan. My career has been defined by a commitment to innovation, data-driven decision-making, and fostering strong relationships with stakeholders. In particular, my experience in Islamabad’s evolving business landscape has equipped me with insights into the unique challenges and opportunities of this region. Whether it’s navigating cultural nuances or capitalizing on emerging trends, I thrive in environments where creativity meets strategic execution.</w:t>
      </w:r>
    </w:p>
    <w:p>
      <w:pPr>
        <w:pStyle w:val="BodyText"/>
      </w:pPr>
      <w:r>
        <w:t xml:space="preserve">As a Marketing Manager, I have consistently delivered results by developing and implementing campaigns that resonate with target audiences. For instance, at my previous role at [Previous Company Name], I spearheaded a digital marketing initiative that increased online engagement by 40% within six months. This was achieved through a combination of SEO optimization, targeted social media campaigns, and content marketing strategies designed to align with the preferences of Islamabad’s tech-savvy population. Furthermore, my ability to analyze market data and translate it into actionable insights has enabled me to identify untapped opportunities for growth in competitive markets.</w:t>
      </w:r>
    </w:p>
    <w:p>
      <w:pPr>
        <w:pStyle w:val="BodyText"/>
      </w:pPr>
      <w:r>
        <w:t xml:space="preserve">One of my key strengths is my ability to lead cross-functional teams. In Islamabad, where collaboration between departments is crucial for success, I have consistently fostered a culture of innovation and accountability. For example, I led a team of 15 professionals to launch a new product line for [Previous Company Name], which achieved a 25% increase in sales within the first quarter. This experience underscored my belief that effective marketing is not just about creative campaigns but also about building cohesive teams that share a common vision.</w:t>
      </w:r>
    </w:p>
    <w:p>
      <w:pPr>
        <w:pStyle w:val="BodyText"/>
      </w:pPr>
      <w:r>
        <w:t xml:space="preserve">I am particularly drawn to [Company Name] because of its reputation as a leader in [specific industry or sector, e.g., technology, consumer goods, etc.] within Pakistan. Islamabad’s growing economy and vibrant entrepreneurial ecosystem present an exciting opportunity for brands to make a lasting impact. I am eager to contribute my expertise in areas such as market research, brand positioning, and customer retention to support your mission of [specific company goal or value proposition]. Whether it’s developing strategies for local markets or expanding into new regions, I am committed to driving measurable outcomes that align with your organizational objectives.</w:t>
      </w:r>
    </w:p>
    <w:p>
      <w:pPr>
        <w:pStyle w:val="BodyText"/>
      </w:pPr>
      <w:r>
        <w:t xml:space="preserve">My background also includes extensive experience in leveraging digital tools and platforms to enhance marketing efforts. In Islamabad, where mobile penetration and internet usage are rapidly increasing, I have successfully implemented campaigns using tools like Google Analytics, HubSpot, and social media advertising platforms. This has allowed me to create personalized customer journeys that not only drive engagement but also foster long-term loyalty. Additionally, my understanding of the local regulatory environment ensures that all strategies comply with national standards while maximizing ROI.</w:t>
      </w:r>
    </w:p>
    <w:p>
      <w:pPr>
        <w:pStyle w:val="BodyText"/>
      </w:pPr>
      <w:r>
        <w:t xml:space="preserve">What sets me apart as a Marketing Manager is my ability to balance creativity with analytical rigor. I understand that in a market as diverse as Pakistan, one-size-fits-all approaches rarely work. Instead, I focus on tailoring strategies to meet the specific needs of different demographics and regions. For example, while launching a campaign for [Previous Company Name], I conducted in-depth research into the preferences of Islamabad’s urban and rural populations, resulting in a 30% increase in product adoption rates. This approach has consistently yielded positive results and reinforced my belief that marketing is as much about understanding people as it is about promoting products.</w:t>
      </w:r>
    </w:p>
    <w:p>
      <w:pPr>
        <w:pStyle w:val="BodyText"/>
      </w:pPr>
      <w:r>
        <w:t xml:space="preserve">Furthermore, I am deeply committed to continuous learning and professional growth. I have completed certifications in [relevant courses, e.g., Google Analytics, Digital Marketing, etc.], which have enhanced my ability to stay ahead of industry trends. In Islamabad’s fast-paced business environment, staying informed about emerging technologies and consumer behaviors is essential for maintaining a competitive edge. I am excited about the opportunity to apply these learnings at [Company Name] and contribute to your team’s success.</w:t>
      </w:r>
    </w:p>
    <w:p>
      <w:pPr>
        <w:pStyle w:val="BodyText"/>
      </w:pPr>
      <w:r>
        <w:t xml:space="preserve">In conclusion, I am confident that my experience, skills, and passion for marketing make me an ideal candidate for the Marketing Manager role at [Company Name]. I would welcome the opportunity to discuss how my background can contribute to your organization’s goals in Islamabad. Thank you for considering my application. I look forward to the possibility of working together and helping [Company Name] achieve even greater heights in this thriving market.</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dc:title>
  <dc:creator/>
  <cp:keywords/>
  <dcterms:created xsi:type="dcterms:W3CDTF">2026-07-24T11:17:16Z</dcterms:created>
  <dcterms:modified xsi:type="dcterms:W3CDTF">2026-07-24T11:17:16Z</dcterms:modified>
</cp:coreProperties>
</file>

<file path=docProps/custom.xml><?xml version="1.0" encoding="utf-8"?>
<Properties xmlns="http://schemas.openxmlformats.org/officeDocument/2006/custom-properties" xmlns:vt="http://schemas.openxmlformats.org/officeDocument/2006/docPropsVTypes"/>
</file>